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6E936331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CD1D60">
        <w:rPr>
          <w:rFonts w:ascii="Times New Roman" w:hAnsi="Times New Roman" w:cs="Times New Roman"/>
          <w:sz w:val="24"/>
          <w:szCs w:val="24"/>
          <w:lang w:val="tr-TR"/>
        </w:rPr>
        <w:t>49</w:t>
      </w:r>
    </w:p>
    <w:p w14:paraId="4FD47878" w14:textId="39B0CD74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D1D60">
        <w:rPr>
          <w:rFonts w:ascii="Times New Roman" w:hAnsi="Times New Roman" w:cs="Times New Roman"/>
          <w:sz w:val="24"/>
          <w:szCs w:val="24"/>
          <w:lang w:val="tr-TR"/>
        </w:rPr>
        <w:t>23</w:t>
      </w:r>
      <w:r w:rsidR="000D4E4A">
        <w:rPr>
          <w:rFonts w:ascii="Times New Roman" w:hAnsi="Times New Roman" w:cs="Times New Roman"/>
          <w:sz w:val="24"/>
          <w:szCs w:val="24"/>
          <w:lang w:val="tr-TR"/>
        </w:rPr>
        <w:t>.05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.2025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D1D60">
        <w:tc>
          <w:tcPr>
            <w:tcW w:w="4815" w:type="dxa"/>
          </w:tcPr>
          <w:p w14:paraId="38F32C8E" w14:textId="36A60CDE" w:rsidR="00E96E25" w:rsidRPr="00E66B85" w:rsidRDefault="00F718D2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640118B4" w14:textId="4DC98F3B" w:rsidR="00E96E25" w:rsidRPr="00E66B85" w:rsidRDefault="00925D48" w:rsidP="00E96E2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D1D60" w:rsidRPr="00E66B85" w14:paraId="631BFF4E" w14:textId="77777777" w:rsidTr="00CD1D60">
        <w:tc>
          <w:tcPr>
            <w:tcW w:w="4815" w:type="dxa"/>
          </w:tcPr>
          <w:p w14:paraId="36BB22A2" w14:textId="77777777" w:rsidR="00CD1D60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. Gör. Yıldıray KURNAZ</w:t>
            </w:r>
          </w:p>
          <w:p w14:paraId="2851896F" w14:textId="32CCF1C9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Öğr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1143F255" w14:textId="77777777" w:rsidR="00CD1D60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  </w:t>
            </w:r>
          </w:p>
          <w:p w14:paraId="5B122B82" w14:textId="2654761D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D1D60" w:rsidRPr="00E66B85" w14:paraId="04743009" w14:textId="77777777" w:rsidTr="00CD1D60">
        <w:tc>
          <w:tcPr>
            <w:tcW w:w="4815" w:type="dxa"/>
          </w:tcPr>
          <w:p w14:paraId="637B6A7F" w14:textId="1D784ADF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10B17F7A" w14:textId="4ACF02C2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D1D60" w:rsidRPr="00E66B85" w14:paraId="45F298B6" w14:textId="77777777" w:rsidTr="00CD1D60">
        <w:tc>
          <w:tcPr>
            <w:tcW w:w="4815" w:type="dxa"/>
          </w:tcPr>
          <w:p w14:paraId="59CE83E3" w14:textId="62A681F7" w:rsidR="00CD1D60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  <w:p w14:paraId="0120465A" w14:textId="473BBD00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İbrahim EROL</w:t>
            </w:r>
          </w:p>
        </w:tc>
        <w:tc>
          <w:tcPr>
            <w:tcW w:w="4247" w:type="dxa"/>
          </w:tcPr>
          <w:p w14:paraId="132F6840" w14:textId="77777777" w:rsidR="00CD1D60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  <w:p w14:paraId="4E3798ED" w14:textId="041AE6B3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D1D60" w:rsidRPr="00E66B85" w14:paraId="4BB8D5EF" w14:textId="77777777" w:rsidTr="00CD1D60">
        <w:tc>
          <w:tcPr>
            <w:tcW w:w="4815" w:type="dxa"/>
          </w:tcPr>
          <w:p w14:paraId="5B53C4A3" w14:textId="22313465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D1D60" w:rsidRPr="00E66B85" w:rsidRDefault="00CD1D60" w:rsidP="00CD1D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6AB6413" w14:textId="77777777" w:rsidR="000D4E4A" w:rsidRPr="000D4E4A" w:rsidRDefault="000D4E4A" w:rsidP="000D4E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0D4E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tr-TR" w:eastAsia="tr-TR"/>
        </w:rPr>
        <w:t>Gündem:</w:t>
      </w:r>
    </w:p>
    <w:p w14:paraId="2BFC920D" w14:textId="77777777" w:rsidR="00CD1D60" w:rsidRDefault="000D4E4A" w:rsidP="00CD1D6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0D4E4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</w:t>
      </w:r>
      <w:r w:rsidR="00CD1D60" w:rsidRPr="00CD1D60">
        <w:t xml:space="preserve"> </w:t>
      </w:r>
      <w:r w:rsidR="00CD1D60"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. Gör. Yıldıray </w:t>
      </w:r>
      <w:proofErr w:type="spellStart"/>
      <w:r w:rsidR="00CD1D60"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'ın</w:t>
      </w:r>
      <w:proofErr w:type="spellEnd"/>
      <w:r w:rsidR="00CD1D60"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i-izinli olduğu</w:t>
      </w:r>
      <w:r w:rsid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CD1D60"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4.05.2025-17.05.2025 tarihleri arasında Hazırlık sınıfı derslerine ait ders telafi programı talebinin</w:t>
      </w:r>
      <w:r w:rsid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CD1D60"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rüşülmesi.</w:t>
      </w:r>
      <w:bookmarkStart w:id="0" w:name="_GoBack"/>
      <w:bookmarkEnd w:id="0"/>
    </w:p>
    <w:p w14:paraId="748323C4" w14:textId="0F7054AC" w:rsidR="000D4E4A" w:rsidRPr="000D4E4A" w:rsidRDefault="00CD1D60" w:rsidP="00CD1D6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</w:t>
      </w:r>
      <w:r w:rsidR="000D4E4A" w:rsidRPr="000D4E4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 Gelen Evrak.</w:t>
      </w:r>
    </w:p>
    <w:p w14:paraId="27D43A52" w14:textId="0A50A190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E02DF8">
        <w:rPr>
          <w:rFonts w:ascii="Times New Roman" w:hAnsi="Times New Roman" w:cs="Times New Roman"/>
          <w:sz w:val="24"/>
          <w:szCs w:val="24"/>
          <w:lang w:val="tr-TR"/>
        </w:rPr>
        <w:t>12:0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E02DF8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639AD1DF" w:rsid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7513AD9" w14:textId="2C4122AF" w:rsidR="00CD1D60" w:rsidRPr="00CD1D60" w:rsidRDefault="00CD1D60" w:rsidP="00CD1D60">
      <w:pPr>
        <w:spacing w:after="0" w:line="25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1 ) </w:t>
      </w:r>
      <w:r w:rsidRPr="00CD1D6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. Gör. Dr. Yıldıray </w:t>
      </w:r>
      <w:proofErr w:type="spellStart"/>
      <w:r w:rsidRPr="00CD1D6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URNAZ'ın</w:t>
      </w:r>
      <w:proofErr w:type="spellEnd"/>
      <w:r w:rsidRPr="00CD1D6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evli-izinli olduğu 14.05.2025 – 17-05.2025 tarihleri arasında Hazırlık sınıfı derslerine ait ders telafi programı talebi görüşüldü.</w:t>
      </w:r>
    </w:p>
    <w:p w14:paraId="724B6DF9" w14:textId="77777777" w:rsidR="00CD1D60" w:rsidRPr="00CD1D60" w:rsidRDefault="00CD1D60" w:rsidP="00CD1D60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2C6CCD0" w14:textId="77777777" w:rsidR="00CD1D60" w:rsidRPr="00CD1D60" w:rsidRDefault="00CD1D60" w:rsidP="00CD1D60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Görevlisi Doktor Yıldıray </w:t>
      </w:r>
      <w:proofErr w:type="spellStart"/>
      <w:r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'ın</w:t>
      </w:r>
      <w:proofErr w:type="spellEnd"/>
      <w:r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4-19 Mayıs 2025 tarihleri arasında 17'ncisi düzenlenen "Yabancı Diller Yüksekokulları Yöneticileri Platformu </w:t>
      </w:r>
      <w:proofErr w:type="spellStart"/>
      <w:r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oplantısı"na</w:t>
      </w:r>
      <w:proofErr w:type="spellEnd"/>
      <w:r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mak üzere görevlendirildiğinden ilgili tarihler arasında yürüteceği derslere ilişkin telafi programının aşağıda gösterildiği şekilde yürütmesinin uygun olduğuna;</w:t>
      </w:r>
    </w:p>
    <w:p w14:paraId="2FAC1C02" w14:textId="77777777" w:rsidR="00CD1D60" w:rsidRPr="00CD1D60" w:rsidRDefault="00CD1D60" w:rsidP="00CD1D60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8BB4766" w14:textId="77777777" w:rsidR="00CD1D60" w:rsidRPr="00CD1D60" w:rsidRDefault="00CD1D60" w:rsidP="00CD1D60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CD1D60">
        <w:rPr>
          <w:rFonts w:ascii="Times New Roman" w:eastAsia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2D10CC17" wp14:editId="198BA191">
            <wp:extent cx="5076824" cy="127635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94048" cy="128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099E" w14:textId="77777777" w:rsidR="00CD1D60" w:rsidRPr="00CD1D60" w:rsidRDefault="00CD1D60" w:rsidP="00CD1D6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CD1D6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şleri Daire Başkanlığınca yerine getirilmek üzere Rektörlük Makamına arzına oy birliği ile karar verilmiştir.</w:t>
      </w:r>
    </w:p>
    <w:p w14:paraId="7F9D10C7" w14:textId="1A9C7B92" w:rsidR="004C1B0F" w:rsidRPr="00D74D94" w:rsidRDefault="00B477B8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</w:t>
      </w:r>
      <w:r w:rsidR="00CD1D60">
        <w:rPr>
          <w:rFonts w:ascii="Times New Roman" w:hAnsi="Times New Roman" w:cs="Times New Roman"/>
          <w:sz w:val="24"/>
          <w:szCs w:val="24"/>
          <w:lang w:val="tr-TR"/>
        </w:rPr>
        <w:t>1</w:t>
      </w:r>
      <w:r w:rsidR="007C37D0">
        <w:rPr>
          <w:rFonts w:ascii="Times New Roman" w:hAnsi="Times New Roman" w:cs="Times New Roman"/>
          <w:sz w:val="24"/>
          <w:szCs w:val="24"/>
          <w:lang w:val="tr-TR"/>
        </w:rPr>
        <w:t>0 d</w:t>
      </w:r>
      <w:r w:rsidR="006D3770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D1D60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94961"/>
    <w:multiLevelType w:val="hybridMultilevel"/>
    <w:tmpl w:val="B66CD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619A5"/>
    <w:multiLevelType w:val="hybridMultilevel"/>
    <w:tmpl w:val="C826D00C"/>
    <w:lvl w:ilvl="0" w:tplc="96C81A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535609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DF5A4F"/>
    <w:multiLevelType w:val="multilevel"/>
    <w:tmpl w:val="8FF677B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F42F5C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4C28FA"/>
    <w:multiLevelType w:val="hybridMultilevel"/>
    <w:tmpl w:val="C17C3012"/>
    <w:lvl w:ilvl="0" w:tplc="8E106144">
      <w:start w:val="4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51486C69"/>
    <w:multiLevelType w:val="hybridMultilevel"/>
    <w:tmpl w:val="F8323E8C"/>
    <w:lvl w:ilvl="0" w:tplc="DAACB1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6C46737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667DD5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8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0"/>
  </w:num>
  <w:num w:numId="3">
    <w:abstractNumId w:val="26"/>
  </w:num>
  <w:num w:numId="4">
    <w:abstractNumId w:val="19"/>
  </w:num>
  <w:num w:numId="5">
    <w:abstractNumId w:val="25"/>
  </w:num>
  <w:num w:numId="6">
    <w:abstractNumId w:val="30"/>
  </w:num>
  <w:num w:numId="7">
    <w:abstractNumId w:val="14"/>
  </w:num>
  <w:num w:numId="8">
    <w:abstractNumId w:val="2"/>
  </w:num>
  <w:num w:numId="9">
    <w:abstractNumId w:val="1"/>
  </w:num>
  <w:num w:numId="10">
    <w:abstractNumId w:val="18"/>
  </w:num>
  <w:num w:numId="11">
    <w:abstractNumId w:val="29"/>
  </w:num>
  <w:num w:numId="12">
    <w:abstractNumId w:val="15"/>
  </w:num>
  <w:num w:numId="13">
    <w:abstractNumId w:val="12"/>
  </w:num>
  <w:num w:numId="14">
    <w:abstractNumId w:val="11"/>
  </w:num>
  <w:num w:numId="15">
    <w:abstractNumId w:val="4"/>
  </w:num>
  <w:num w:numId="16">
    <w:abstractNumId w:val="24"/>
  </w:num>
  <w:num w:numId="17">
    <w:abstractNumId w:val="8"/>
  </w:num>
  <w:num w:numId="18">
    <w:abstractNumId w:val="13"/>
  </w:num>
  <w:num w:numId="19">
    <w:abstractNumId w:val="0"/>
  </w:num>
  <w:num w:numId="20">
    <w:abstractNumId w:val="28"/>
  </w:num>
  <w:num w:numId="21">
    <w:abstractNumId w:val="27"/>
  </w:num>
  <w:num w:numId="22">
    <w:abstractNumId w:val="21"/>
  </w:num>
  <w:num w:numId="23">
    <w:abstractNumId w:val="3"/>
  </w:num>
  <w:num w:numId="24">
    <w:abstractNumId w:val="10"/>
  </w:num>
  <w:num w:numId="25">
    <w:abstractNumId w:val="6"/>
  </w:num>
  <w:num w:numId="26">
    <w:abstractNumId w:val="22"/>
  </w:num>
  <w:num w:numId="27">
    <w:abstractNumId w:val="17"/>
  </w:num>
  <w:num w:numId="28">
    <w:abstractNumId w:val="16"/>
  </w:num>
  <w:num w:numId="29">
    <w:abstractNumId w:val="23"/>
  </w:num>
  <w:num w:numId="30">
    <w:abstractNumId w:val="7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0D4E4A"/>
    <w:rsid w:val="000E7033"/>
    <w:rsid w:val="001119DB"/>
    <w:rsid w:val="00154C57"/>
    <w:rsid w:val="001F7F65"/>
    <w:rsid w:val="0021636C"/>
    <w:rsid w:val="002201A7"/>
    <w:rsid w:val="002B1BD1"/>
    <w:rsid w:val="002B5454"/>
    <w:rsid w:val="002E1AA6"/>
    <w:rsid w:val="002E281A"/>
    <w:rsid w:val="003109A8"/>
    <w:rsid w:val="003350D7"/>
    <w:rsid w:val="00382BE4"/>
    <w:rsid w:val="003A76F4"/>
    <w:rsid w:val="003E0820"/>
    <w:rsid w:val="003E1900"/>
    <w:rsid w:val="004101E5"/>
    <w:rsid w:val="004120C0"/>
    <w:rsid w:val="00420A9F"/>
    <w:rsid w:val="00426464"/>
    <w:rsid w:val="004333A5"/>
    <w:rsid w:val="00441A34"/>
    <w:rsid w:val="00461828"/>
    <w:rsid w:val="004864F4"/>
    <w:rsid w:val="004A1E56"/>
    <w:rsid w:val="004A4512"/>
    <w:rsid w:val="004C1B0F"/>
    <w:rsid w:val="004D3D7F"/>
    <w:rsid w:val="004F305F"/>
    <w:rsid w:val="004F7809"/>
    <w:rsid w:val="00510207"/>
    <w:rsid w:val="00515DF1"/>
    <w:rsid w:val="005824FD"/>
    <w:rsid w:val="00582CEC"/>
    <w:rsid w:val="0059260F"/>
    <w:rsid w:val="005A0D50"/>
    <w:rsid w:val="005D10C2"/>
    <w:rsid w:val="00614642"/>
    <w:rsid w:val="006C1001"/>
    <w:rsid w:val="006D1FA5"/>
    <w:rsid w:val="006D3770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37DDB"/>
    <w:rsid w:val="00853C72"/>
    <w:rsid w:val="00856297"/>
    <w:rsid w:val="00883C72"/>
    <w:rsid w:val="00885475"/>
    <w:rsid w:val="00897947"/>
    <w:rsid w:val="008B1D16"/>
    <w:rsid w:val="008E618A"/>
    <w:rsid w:val="00907776"/>
    <w:rsid w:val="00925D48"/>
    <w:rsid w:val="00946AEF"/>
    <w:rsid w:val="009803DF"/>
    <w:rsid w:val="009B0D81"/>
    <w:rsid w:val="009B27CA"/>
    <w:rsid w:val="009C1DF0"/>
    <w:rsid w:val="00A27402"/>
    <w:rsid w:val="00A54931"/>
    <w:rsid w:val="00A61071"/>
    <w:rsid w:val="00A62FA8"/>
    <w:rsid w:val="00A903EF"/>
    <w:rsid w:val="00A95573"/>
    <w:rsid w:val="00AA4913"/>
    <w:rsid w:val="00AB2A55"/>
    <w:rsid w:val="00AD20CA"/>
    <w:rsid w:val="00AD57B1"/>
    <w:rsid w:val="00B269BA"/>
    <w:rsid w:val="00B334E9"/>
    <w:rsid w:val="00B477B8"/>
    <w:rsid w:val="00B50903"/>
    <w:rsid w:val="00B60858"/>
    <w:rsid w:val="00B705A4"/>
    <w:rsid w:val="00B72438"/>
    <w:rsid w:val="00BA53B6"/>
    <w:rsid w:val="00BA5B6C"/>
    <w:rsid w:val="00BB0859"/>
    <w:rsid w:val="00BD09A6"/>
    <w:rsid w:val="00BE3871"/>
    <w:rsid w:val="00BF3F04"/>
    <w:rsid w:val="00C04DD8"/>
    <w:rsid w:val="00C05C25"/>
    <w:rsid w:val="00C23764"/>
    <w:rsid w:val="00C23961"/>
    <w:rsid w:val="00C24650"/>
    <w:rsid w:val="00C34CA3"/>
    <w:rsid w:val="00C84F45"/>
    <w:rsid w:val="00C92626"/>
    <w:rsid w:val="00CB708C"/>
    <w:rsid w:val="00CC775C"/>
    <w:rsid w:val="00CD1D60"/>
    <w:rsid w:val="00D125D4"/>
    <w:rsid w:val="00D234E0"/>
    <w:rsid w:val="00D74D94"/>
    <w:rsid w:val="00D942E6"/>
    <w:rsid w:val="00DB3652"/>
    <w:rsid w:val="00DC3DB2"/>
    <w:rsid w:val="00E02DF8"/>
    <w:rsid w:val="00E229A7"/>
    <w:rsid w:val="00E34DE4"/>
    <w:rsid w:val="00E36B95"/>
    <w:rsid w:val="00E66B85"/>
    <w:rsid w:val="00E77C7C"/>
    <w:rsid w:val="00E96E25"/>
    <w:rsid w:val="00EC4A01"/>
    <w:rsid w:val="00ED3FF4"/>
    <w:rsid w:val="00EE142C"/>
    <w:rsid w:val="00EF46C6"/>
    <w:rsid w:val="00F03CEF"/>
    <w:rsid w:val="00F108EE"/>
    <w:rsid w:val="00F2124F"/>
    <w:rsid w:val="00F423CC"/>
    <w:rsid w:val="00F70655"/>
    <w:rsid w:val="00F718D2"/>
    <w:rsid w:val="00F73D62"/>
    <w:rsid w:val="00F741F2"/>
    <w:rsid w:val="00F76E88"/>
    <w:rsid w:val="00FB1333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0D4E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7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89B54-E1C1-486C-9F89-D642906D7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88</cp:revision>
  <cp:lastPrinted>2026-06-17T14:18:00Z</cp:lastPrinted>
  <dcterms:created xsi:type="dcterms:W3CDTF">2021-11-24T13:04:00Z</dcterms:created>
  <dcterms:modified xsi:type="dcterms:W3CDTF">2026-06-17T14:18:00Z</dcterms:modified>
</cp:coreProperties>
</file>